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5C967" w14:textId="6C5B85A4" w:rsidR="007075A6" w:rsidRDefault="007075A6" w:rsidP="007075A6">
      <w:pPr>
        <w:pStyle w:val="Nadpis1"/>
        <w:numPr>
          <w:ilvl w:val="0"/>
          <w:numId w:val="0"/>
        </w:numPr>
        <w:ind w:left="432" w:hanging="432"/>
      </w:pPr>
      <w:r>
        <w:t>Terapeutické působení lesního prostředí</w:t>
      </w:r>
    </w:p>
    <w:p w14:paraId="5EB137B2" w14:textId="77777777" w:rsidR="007075A6" w:rsidRDefault="007075A6" w:rsidP="007075A6"/>
    <w:p w14:paraId="299834B2" w14:textId="5B3B8549" w:rsidR="007075A6" w:rsidRDefault="007075A6" w:rsidP="007075A6">
      <w:r>
        <w:t xml:space="preserve">Alina </w:t>
      </w:r>
      <w:proofErr w:type="spellStart"/>
      <w:r>
        <w:t>Huseynli</w:t>
      </w:r>
      <w:proofErr w:type="spellEnd"/>
      <w:r>
        <w:t xml:space="preserve"> z Institutu lázeňství a balneologie přednášela v roce 2021 pro KAM Karlovy Vary „Terapeutické působení lesního prostředí“. Zmiňuje v něm, že venkovní prostředí je vlastně obrovské zdravotní zařízení, </w:t>
      </w:r>
      <w:r w:rsidR="00760C7F">
        <w:t>ve kterém pobyt něm</w:t>
      </w:r>
      <w:r>
        <w:t xml:space="preserve"> má blahodárné účinky na zdraví člověka. Samotné pozorování přírody má také velmi pozitivní efekt na celý proces uzdravování. </w:t>
      </w:r>
    </w:p>
    <w:p w14:paraId="4F2A567F" w14:textId="185C6072" w:rsidR="007075A6" w:rsidRDefault="007075A6" w:rsidP="007075A6">
      <w:proofErr w:type="spellStart"/>
      <w:r>
        <w:t>Šinrin</w:t>
      </w:r>
      <w:proofErr w:type="spellEnd"/>
      <w:r>
        <w:t xml:space="preserve"> </w:t>
      </w:r>
      <w:proofErr w:type="spellStart"/>
      <w:r>
        <w:t>joku</w:t>
      </w:r>
      <w:proofErr w:type="spellEnd"/>
      <w:r>
        <w:t>, japonská lesní terapie, je vědecky podložený výzkum, že trávení času v lese přináší fyzickou a psychickou pohodu. Tato metoda prováděná již mnoho let, byla uznána japonskou vládou</w:t>
      </w:r>
      <w:r w:rsidR="00760C7F">
        <w:t xml:space="preserve"> již</w:t>
      </w:r>
      <w:r>
        <w:t xml:space="preserve"> v roce 1</w:t>
      </w:r>
      <w:r w:rsidR="00760C7F">
        <w:t>8</w:t>
      </w:r>
      <w:r>
        <w:t>82.</w:t>
      </w:r>
      <w:r w:rsidR="00760C7F">
        <w:t xml:space="preserve"> Na základě toho vzniklo v Japonsku přes 60 tras. Abychom si užili pozitivní účinky lesa, nemusíme od Japonska. Stačí ten u nás. Pohyb v lese</w:t>
      </w:r>
      <w:r>
        <w:t xml:space="preserve"> </w:t>
      </w:r>
      <w:r w:rsidR="00760C7F">
        <w:t>n</w:t>
      </w:r>
      <w:r>
        <w:t>apř:</w:t>
      </w:r>
    </w:p>
    <w:p w14:paraId="5C32D750" w14:textId="77777777" w:rsidR="007075A6" w:rsidRDefault="007075A6" w:rsidP="007075A6"/>
    <w:p w14:paraId="26452B11" w14:textId="77777777" w:rsidR="007075A6" w:rsidRDefault="007075A6" w:rsidP="007075A6">
      <w:pPr>
        <w:pStyle w:val="Odstavecseseznamem"/>
        <w:numPr>
          <w:ilvl w:val="0"/>
          <w:numId w:val="13"/>
        </w:numPr>
      </w:pPr>
      <w:r>
        <w:t>Snižuje krevní tlak</w:t>
      </w:r>
    </w:p>
    <w:p w14:paraId="4691F85A" w14:textId="77777777" w:rsidR="007075A6" w:rsidRDefault="007075A6" w:rsidP="007075A6">
      <w:pPr>
        <w:pStyle w:val="Odstavecseseznamem"/>
        <w:numPr>
          <w:ilvl w:val="0"/>
          <w:numId w:val="13"/>
        </w:numPr>
      </w:pPr>
      <w:r>
        <w:t>Snižuje hladinu stresových hormonů kortizolu a adrenalinu</w:t>
      </w:r>
    </w:p>
    <w:p w14:paraId="68F171FB" w14:textId="77777777" w:rsidR="007075A6" w:rsidRDefault="007075A6" w:rsidP="007075A6">
      <w:pPr>
        <w:pStyle w:val="Odstavecseseznamem"/>
        <w:numPr>
          <w:ilvl w:val="0"/>
          <w:numId w:val="13"/>
        </w:numPr>
      </w:pPr>
      <w:r>
        <w:t xml:space="preserve">Snižuje riziko vzniku vyhoření (které je vysokým rizikem zejména u pracujících přes </w:t>
      </w:r>
      <w:proofErr w:type="spellStart"/>
      <w:r>
        <w:t>homeoffice</w:t>
      </w:r>
      <w:proofErr w:type="spellEnd"/>
      <w:r>
        <w:t xml:space="preserve">) </w:t>
      </w:r>
    </w:p>
    <w:p w14:paraId="11AE897F" w14:textId="6C7BD394" w:rsidR="007075A6" w:rsidRDefault="007075A6" w:rsidP="007075A6">
      <w:pPr>
        <w:pStyle w:val="Odstavecseseznamem"/>
        <w:numPr>
          <w:ilvl w:val="0"/>
          <w:numId w:val="13"/>
        </w:numPr>
      </w:pPr>
      <w:r>
        <w:t xml:space="preserve">Zlepšuje pozornost </w:t>
      </w:r>
    </w:p>
    <w:p w14:paraId="6FDD8268" w14:textId="5C50871E" w:rsidR="007075A6" w:rsidRDefault="007075A6" w:rsidP="007075A6">
      <w:pPr>
        <w:pStyle w:val="Odstavecseseznamem"/>
        <w:numPr>
          <w:ilvl w:val="0"/>
          <w:numId w:val="13"/>
        </w:numPr>
      </w:pPr>
      <w:r>
        <w:t>Zlepšuje kvalitu a délku spánku</w:t>
      </w:r>
      <w:r w:rsidR="00760C7F">
        <w:t xml:space="preserve"> a mnoho dalšího.</w:t>
      </w:r>
    </w:p>
    <w:p w14:paraId="7A8D6658" w14:textId="77777777" w:rsidR="007075A6" w:rsidRDefault="007075A6" w:rsidP="007075A6">
      <w:pPr>
        <w:pStyle w:val="Odstavecseseznamem"/>
        <w:numPr>
          <w:ilvl w:val="0"/>
          <w:numId w:val="0"/>
        </w:numPr>
        <w:ind w:left="720"/>
      </w:pPr>
    </w:p>
    <w:p w14:paraId="1FE0D59B" w14:textId="73D35EE2" w:rsidR="007075A6" w:rsidRDefault="007075A6" w:rsidP="007075A6">
      <w:r>
        <w:t xml:space="preserve">V lese je více kyslíku než ve městě. V lese je </w:t>
      </w:r>
      <w:proofErr w:type="gramStart"/>
      <w:r>
        <w:t>1000 – 5000</w:t>
      </w:r>
      <w:proofErr w:type="gramEnd"/>
      <w:r>
        <w:t xml:space="preserve"> iontů/cm3, ve městě 100 – 500 iontů/cm3 a v městském bytě 50 – 100 iontů. Je prokázáno, že prach a aerosoly snižují množství iontů ve vzduchu a jejich nedostatek způsobuje migrény, zvyšuje únavu, způsobuje trvalé neurózy a jiné. </w:t>
      </w:r>
    </w:p>
    <w:p w14:paraId="0F6F5EAC" w14:textId="3A6B204C" w:rsidR="007075A6" w:rsidRDefault="007075A6" w:rsidP="007075A6">
      <w:r>
        <w:t>Terpeny, vyskytující se například v pryskyřicích borovic působí protizánětlivě</w:t>
      </w:r>
      <w:r w:rsidR="00917A77">
        <w:t xml:space="preserve"> a mají </w:t>
      </w:r>
      <w:r>
        <w:t>protirakovinn</w:t>
      </w:r>
      <w:r w:rsidR="00917A77">
        <w:t xml:space="preserve">é, </w:t>
      </w:r>
      <w:r>
        <w:t xml:space="preserve">antioxidační a </w:t>
      </w:r>
      <w:proofErr w:type="spellStart"/>
      <w:r>
        <w:t>neuroprotektivní</w:t>
      </w:r>
      <w:proofErr w:type="spellEnd"/>
      <w:r>
        <w:t xml:space="preserve"> účinky. </w:t>
      </w:r>
    </w:p>
    <w:p w14:paraId="3E8FAB46" w14:textId="5B087314" w:rsidR="007075A6" w:rsidRDefault="007075A6" w:rsidP="007075A6">
      <w:r>
        <w:t>Lesy ovlivňují jakost vody, její bakteriální čistotu.  Lesy je potřeba chránit, pomáhá to nám všem i našim dětem.</w:t>
      </w:r>
    </w:p>
    <w:p w14:paraId="70CEFA9A" w14:textId="77777777" w:rsidR="00A3383C" w:rsidRDefault="00A3383C" w:rsidP="007075A6"/>
    <w:p w14:paraId="37F82009" w14:textId="57C459BD" w:rsidR="00A3383C" w:rsidRDefault="00A3383C" w:rsidP="007075A6">
      <w:r>
        <w:t>Výpisky z přednášky pro Vás provedl Spolek Partnerství pro městskou mobilitu. Samotnou přednášku možno shlédnout zde.</w:t>
      </w:r>
    </w:p>
    <w:p w14:paraId="57D88043" w14:textId="77777777" w:rsidR="00A3383C" w:rsidRDefault="00A3383C" w:rsidP="007075A6"/>
    <w:p w14:paraId="5F97EDD6" w14:textId="34756D50" w:rsidR="00A3383C" w:rsidRPr="00A3383C" w:rsidRDefault="00A3383C" w:rsidP="007075A6">
      <w:pPr>
        <w:rPr>
          <w:u w:val="single"/>
        </w:rPr>
      </w:pPr>
      <w:r w:rsidRPr="00A3383C">
        <w:rPr>
          <w:u w:val="single"/>
        </w:rPr>
        <w:lastRenderedPageBreak/>
        <w:t>https://www.kamkv.cz/akce/detail/ing-alina-huseynli-terapeuticke-pusobeni-lesniho-prostredi-prednaska/</w:t>
      </w:r>
    </w:p>
    <w:p w14:paraId="36298221" w14:textId="5B089853" w:rsidR="00EC794F" w:rsidRDefault="00F12837" w:rsidP="00324ED3">
      <w:pPr>
        <w:pStyle w:val="Zkladntext"/>
      </w:pPr>
      <w:r w:rsidRPr="00F12837">
        <w:t xml:space="preserve"> </w:t>
      </w:r>
    </w:p>
    <w:p w14:paraId="144FB0A1" w14:textId="77777777" w:rsidR="00A3383C" w:rsidRDefault="00A3383C" w:rsidP="00324ED3">
      <w:pPr>
        <w:pStyle w:val="Zkladntext"/>
      </w:pPr>
      <w:r>
        <w:rPr>
          <w:noProof/>
        </w:rPr>
        <w:drawing>
          <wp:inline distT="0" distB="0" distL="0" distR="0" wp14:anchorId="20C43A4C" wp14:editId="41B4DD0A">
            <wp:extent cx="6419850" cy="2800985"/>
            <wp:effectExtent l="0" t="0" r="0" b="0"/>
            <wp:docPr id="582663612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663612" name="Obrázek 5826636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643BE" w14:textId="77777777" w:rsidR="00A3383C" w:rsidRDefault="00A3383C" w:rsidP="00324ED3">
      <w:pPr>
        <w:pStyle w:val="Zkladntext"/>
      </w:pPr>
      <w:r>
        <w:rPr>
          <w:noProof/>
        </w:rPr>
        <w:drawing>
          <wp:inline distT="0" distB="0" distL="0" distR="0" wp14:anchorId="0F9DD2E2" wp14:editId="47CDEAC8">
            <wp:extent cx="6419850" cy="2800985"/>
            <wp:effectExtent l="0" t="0" r="0" b="0"/>
            <wp:docPr id="744006020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006020" name="Obrázek 74400602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AA9FA1" wp14:editId="28BF23D2">
            <wp:extent cx="6419850" cy="2800985"/>
            <wp:effectExtent l="0" t="0" r="0" b="0"/>
            <wp:docPr id="700058238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058238" name="Obrázek 70005823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3A159" w14:textId="5037C8FC" w:rsidR="00A3383C" w:rsidRDefault="00A3383C" w:rsidP="00324ED3">
      <w:pPr>
        <w:pStyle w:val="Zkladntext"/>
      </w:pPr>
      <w:r>
        <w:rPr>
          <w:noProof/>
        </w:rPr>
        <w:drawing>
          <wp:inline distT="0" distB="0" distL="0" distR="0" wp14:anchorId="4B9458A6" wp14:editId="439AE7E5">
            <wp:extent cx="6419850" cy="2800985"/>
            <wp:effectExtent l="0" t="0" r="0" b="0"/>
            <wp:docPr id="12869716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97164" name="Obrázek 12869716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5E52FB" wp14:editId="723A59FB">
            <wp:extent cx="6419850" cy="2800985"/>
            <wp:effectExtent l="0" t="0" r="0" b="0"/>
            <wp:docPr id="126070114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701142" name="Obrázek 126070114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986C3" w14:textId="598581DB" w:rsidR="00A3383C" w:rsidRDefault="00A3383C" w:rsidP="00324ED3">
      <w:pPr>
        <w:pStyle w:val="Zkladntext"/>
      </w:pPr>
      <w:r>
        <w:rPr>
          <w:noProof/>
        </w:rPr>
        <w:drawing>
          <wp:inline distT="0" distB="0" distL="0" distR="0" wp14:anchorId="2E9A49C5" wp14:editId="70727689">
            <wp:extent cx="6419850" cy="2800985"/>
            <wp:effectExtent l="0" t="0" r="0" b="0"/>
            <wp:docPr id="1804836413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836413" name="Obrázek 18048364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B0502" w14:textId="337D7EB3" w:rsidR="00A3383C" w:rsidRDefault="00A3383C" w:rsidP="00324ED3">
      <w:pPr>
        <w:pStyle w:val="Zkladntext"/>
      </w:pPr>
      <w:r>
        <w:t>Zdroj: Partnerství pro městskou mobilitu. Karlovarské lázeňské lesy.</w:t>
      </w:r>
    </w:p>
    <w:sectPr w:rsidR="00A3383C" w:rsidSect="007669D9">
      <w:headerReference w:type="default" r:id="rId14"/>
      <w:footerReference w:type="default" r:id="rId15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B9830" w14:textId="77777777" w:rsidR="00CD02D1" w:rsidRDefault="00CD02D1" w:rsidP="00324ED3">
      <w:r>
        <w:separator/>
      </w:r>
    </w:p>
  </w:endnote>
  <w:endnote w:type="continuationSeparator" w:id="0">
    <w:p w14:paraId="5279A116" w14:textId="77777777" w:rsidR="00CD02D1" w:rsidRDefault="00CD02D1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88F75" w14:textId="77777777" w:rsidR="00CD02D1" w:rsidRDefault="00CD02D1" w:rsidP="00324ED3">
      <w:r>
        <w:separator/>
      </w:r>
    </w:p>
  </w:footnote>
  <w:footnote w:type="continuationSeparator" w:id="0">
    <w:p w14:paraId="34E26A96" w14:textId="77777777" w:rsidR="00CD02D1" w:rsidRDefault="00CD02D1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EB906A5"/>
    <w:multiLevelType w:val="hybridMultilevel"/>
    <w:tmpl w:val="353A59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10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  <w:num w:numId="13" w16cid:durableId="3845253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63558"/>
    <w:rsid w:val="002776AD"/>
    <w:rsid w:val="002B2E8B"/>
    <w:rsid w:val="002D6CFB"/>
    <w:rsid w:val="002D7A8C"/>
    <w:rsid w:val="00314E51"/>
    <w:rsid w:val="00324ED3"/>
    <w:rsid w:val="003D4BFB"/>
    <w:rsid w:val="00441478"/>
    <w:rsid w:val="00527C3C"/>
    <w:rsid w:val="0057627A"/>
    <w:rsid w:val="0058739A"/>
    <w:rsid w:val="005C3038"/>
    <w:rsid w:val="007075A6"/>
    <w:rsid w:val="00760C7F"/>
    <w:rsid w:val="007669D9"/>
    <w:rsid w:val="008447FF"/>
    <w:rsid w:val="008B1623"/>
    <w:rsid w:val="008B7260"/>
    <w:rsid w:val="008C536C"/>
    <w:rsid w:val="008E4273"/>
    <w:rsid w:val="00917A77"/>
    <w:rsid w:val="00A3383C"/>
    <w:rsid w:val="00A55793"/>
    <w:rsid w:val="00A55EE6"/>
    <w:rsid w:val="00A77424"/>
    <w:rsid w:val="00AD2A7B"/>
    <w:rsid w:val="00AF7C97"/>
    <w:rsid w:val="00B16083"/>
    <w:rsid w:val="00CD02D1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zev">
    <w:name w:val="Title"/>
    <w:basedOn w:val="Normln"/>
    <w:next w:val="Normln"/>
    <w:link w:val="NzevChar"/>
    <w:uiPriority w:val="10"/>
    <w:qFormat/>
    <w:rsid w:val="007075A6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075A6"/>
    <w:rPr>
      <w:rFonts w:asciiTheme="majorHAnsi" w:eastAsiaTheme="majorEastAsia" w:hAnsiTheme="majorHAnsi" w:cstheme="majorBidi"/>
      <w:spacing w:val="-10"/>
      <w:kern w:val="28"/>
      <w:sz w:val="56"/>
      <w:szCs w:val="56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5</cp:revision>
  <dcterms:created xsi:type="dcterms:W3CDTF">2023-10-16T12:22:00Z</dcterms:created>
  <dcterms:modified xsi:type="dcterms:W3CDTF">2023-10-1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